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49E01" w14:textId="19E429B1" w:rsidR="00C46C47" w:rsidRDefault="00B27A36" w:rsidP="000F09DB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 xml:space="preserve">Lesson video: </w:t>
      </w:r>
      <w:hyperlink r:id="rId4" w:history="1">
        <w:r w:rsidR="00D73D53" w:rsidRPr="00E875DE">
          <w:rPr>
            <w:rStyle w:val="Hyperlink"/>
            <w:rFonts w:ascii="Helvetica" w:eastAsia="Times New Roman" w:hAnsi="Helvetica" w:cs="Times New Roman"/>
            <w:kern w:val="0"/>
            <w:szCs w:val="21"/>
            <w:lang w:val="en-GB"/>
          </w:rPr>
          <w:t>https://www.cambly.com/api/chats/62ff79be7a1685b3022a220c/video</w:t>
        </w:r>
      </w:hyperlink>
    </w:p>
    <w:p w14:paraId="50F8BB35" w14:textId="410CC819" w:rsidR="00D73D53" w:rsidRDefault="00D73D53" w:rsidP="00D73D53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 xml:space="preserve">Lesson </w:t>
      </w:r>
      <w:proofErr w:type="spellStart"/>
      <w:r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>metrial</w:t>
      </w:r>
      <w:proofErr w:type="spellEnd"/>
      <w:r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 xml:space="preserve">: </w:t>
      </w:r>
      <w:r w:rsidRPr="00B27A36"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  <w:t>https://www.thoughtco.com/ask-and-answer-questions-1210033</w:t>
      </w:r>
    </w:p>
    <w:p w14:paraId="601FE6DE" w14:textId="77777777" w:rsidR="00D73D53" w:rsidRDefault="00D73D53" w:rsidP="000F09DB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</w:p>
    <w:p w14:paraId="542CB600" w14:textId="58165A95" w:rsidR="00C46C47" w:rsidRDefault="00B27A36" w:rsidP="00D73D53">
      <w:pPr>
        <w:widowControl/>
        <w:shd w:val="clear" w:color="auto" w:fill="FFFFFF"/>
        <w:jc w:val="center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>
        <w:rPr>
          <w:noProof/>
        </w:rPr>
        <w:drawing>
          <wp:inline distT="0" distB="0" distL="0" distR="0" wp14:anchorId="15C1DE48" wp14:editId="586966F8">
            <wp:extent cx="4528159" cy="1897182"/>
            <wp:effectExtent l="0" t="0" r="635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35822" cy="1900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DE25D" w14:textId="0001FAA2" w:rsidR="00D73D53" w:rsidRDefault="00D73D53" w:rsidP="000F09DB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D73D53" w:rsidRPr="00D73D53" w14:paraId="21F721C6" w14:textId="77777777" w:rsidTr="00D73D53">
        <w:tc>
          <w:tcPr>
            <w:tcW w:w="2074" w:type="dxa"/>
          </w:tcPr>
          <w:p w14:paraId="4701DE51" w14:textId="77777777" w:rsidR="00D73D53" w:rsidRPr="00D73D53" w:rsidRDefault="00D73D53" w:rsidP="000F09DB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2074" w:type="dxa"/>
          </w:tcPr>
          <w:p w14:paraId="2DBA999A" w14:textId="77777777" w:rsidR="00D73D53" w:rsidRPr="00D73D53" w:rsidRDefault="00D73D53" w:rsidP="000F09DB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</w:pPr>
          </w:p>
        </w:tc>
        <w:tc>
          <w:tcPr>
            <w:tcW w:w="2074" w:type="dxa"/>
          </w:tcPr>
          <w:p w14:paraId="6AA36A0E" w14:textId="77777777" w:rsidR="00D73D53" w:rsidRPr="00D73D53" w:rsidRDefault="00D73D53" w:rsidP="000F09DB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2074" w:type="dxa"/>
          </w:tcPr>
          <w:p w14:paraId="1A28955F" w14:textId="77777777" w:rsidR="00D73D53" w:rsidRPr="00D73D53" w:rsidRDefault="00D73D53" w:rsidP="000F09DB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</w:pPr>
          </w:p>
        </w:tc>
      </w:tr>
      <w:tr w:rsidR="00D73D53" w:rsidRPr="00D73D53" w14:paraId="62010645" w14:textId="77777777" w:rsidTr="00D73D53">
        <w:tc>
          <w:tcPr>
            <w:tcW w:w="2074" w:type="dxa"/>
          </w:tcPr>
          <w:p w14:paraId="6BBADC7B" w14:textId="49AC9AB4" w:rsidR="00D73D53" w:rsidRPr="00D73D53" w:rsidRDefault="00D73D53" w:rsidP="00D73D53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D73D53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vs</w:t>
            </w:r>
          </w:p>
          <w:p w14:paraId="20D76E9D" w14:textId="04A291AA" w:rsidR="00D73D53" w:rsidRPr="00D73D53" w:rsidRDefault="00D73D53" w:rsidP="00D73D53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D73D53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vers</w:t>
            </w:r>
            <w:r w:rsidRPr="00D73D53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u</w:t>
            </w:r>
            <w:r w:rsidRPr="00D73D53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</w:t>
            </w:r>
          </w:p>
        </w:tc>
        <w:tc>
          <w:tcPr>
            <w:tcW w:w="2074" w:type="dxa"/>
          </w:tcPr>
          <w:p w14:paraId="4B9755C7" w14:textId="77777777" w:rsidR="00D73D53" w:rsidRPr="00D73D53" w:rsidRDefault="00D73D53" w:rsidP="000F09DB">
            <w:pPr>
              <w:widowControl/>
              <w:jc w:val="left"/>
              <w:rPr>
                <w:rFonts w:ascii="Times New Roman" w:hAnsi="Times New Roman" w:cs="Times New Roman"/>
                <w:shd w:val="clear" w:color="auto" w:fill="F4F5F7"/>
              </w:rPr>
            </w:pPr>
            <w:r w:rsidRPr="00D73D53">
              <w:rPr>
                <w:rFonts w:ascii="Times New Roman" w:hAnsi="Times New Roman" w:cs="Times New Roman"/>
                <w:shd w:val="clear" w:color="auto" w:fill="F4F5F7"/>
              </w:rPr>
              <w:t>ˈ</w:t>
            </w:r>
            <w:proofErr w:type="spellStart"/>
            <w:r w:rsidRPr="00D73D53">
              <w:rPr>
                <w:rFonts w:ascii="Times New Roman" w:hAnsi="Times New Roman" w:cs="Times New Roman"/>
                <w:shd w:val="clear" w:color="auto" w:fill="F4F5F7"/>
              </w:rPr>
              <w:t>vɜːsəs</w:t>
            </w:r>
            <w:proofErr w:type="spellEnd"/>
            <w:r w:rsidRPr="00D73D53">
              <w:rPr>
                <w:rFonts w:ascii="Times New Roman" w:hAnsi="Times New Roman" w:cs="Times New Roman"/>
                <w:shd w:val="clear" w:color="auto" w:fill="F4F5F7"/>
              </w:rPr>
              <w:t xml:space="preserve"> </w:t>
            </w:r>
          </w:p>
          <w:p w14:paraId="03BB5408" w14:textId="095107BD" w:rsidR="00D73D53" w:rsidRPr="00D73D53" w:rsidRDefault="00D73D53" w:rsidP="000F09DB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</w:pPr>
            <w:r w:rsidRPr="00D73D53">
              <w:rPr>
                <w:rFonts w:ascii="Times New Roman" w:hAnsi="Times New Roman" w:cs="Times New Roman"/>
                <w:shd w:val="clear" w:color="auto" w:fill="F4F5F7"/>
              </w:rPr>
              <w:t>compare</w:t>
            </w:r>
          </w:p>
        </w:tc>
        <w:tc>
          <w:tcPr>
            <w:tcW w:w="2074" w:type="dxa"/>
          </w:tcPr>
          <w:p w14:paraId="449365F6" w14:textId="22240583" w:rsidR="00D73D53" w:rsidRPr="00D73D53" w:rsidRDefault="00D73D53" w:rsidP="00D73D53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D73D53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marital status?</w:t>
            </w:r>
          </w:p>
        </w:tc>
        <w:tc>
          <w:tcPr>
            <w:tcW w:w="2074" w:type="dxa"/>
          </w:tcPr>
          <w:p w14:paraId="1A72163D" w14:textId="77777777" w:rsidR="00D73D53" w:rsidRPr="00D73D53" w:rsidRDefault="00D73D53" w:rsidP="000F09DB">
            <w:pPr>
              <w:widowControl/>
              <w:jc w:val="left"/>
              <w:rPr>
                <w:rFonts w:ascii="Times New Roman" w:hAnsi="Times New Roman" w:cs="Times New Roman"/>
                <w:shd w:val="clear" w:color="auto" w:fill="F4F5F7"/>
              </w:rPr>
            </w:pPr>
            <w:proofErr w:type="spellStart"/>
            <w:r w:rsidRPr="00D73D53">
              <w:rPr>
                <w:rFonts w:ascii="Times New Roman" w:hAnsi="Times New Roman" w:cs="Times New Roman"/>
                <w:shd w:val="clear" w:color="auto" w:fill="F4F5F7"/>
              </w:rPr>
              <w:t>mærɪtl</w:t>
            </w:r>
            <w:proofErr w:type="spellEnd"/>
            <w:r w:rsidRPr="00D73D53">
              <w:rPr>
                <w:rFonts w:ascii="Times New Roman" w:hAnsi="Times New Roman" w:cs="Times New Roman"/>
                <w:shd w:val="clear" w:color="auto" w:fill="F4F5F7"/>
              </w:rPr>
              <w:t> </w:t>
            </w:r>
          </w:p>
          <w:p w14:paraId="65BB6AE7" w14:textId="0CC97872" w:rsidR="00D73D53" w:rsidRPr="00D73D53" w:rsidRDefault="00D73D53" w:rsidP="000F09DB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</w:pPr>
            <w:r w:rsidRPr="00D73D53">
              <w:rPr>
                <w:rFonts w:ascii="Times New Roman" w:hAnsi="Times New Roman" w:cs="Times New Roman"/>
                <w:shd w:val="clear" w:color="auto" w:fill="F4F5F7"/>
              </w:rPr>
              <w:t>whether marry</w:t>
            </w:r>
          </w:p>
        </w:tc>
      </w:tr>
      <w:tr w:rsidR="00D73D53" w:rsidRPr="00D73D53" w14:paraId="0E3F4AFC" w14:textId="77777777" w:rsidTr="00D73D53">
        <w:tc>
          <w:tcPr>
            <w:tcW w:w="2074" w:type="dxa"/>
          </w:tcPr>
          <w:p w14:paraId="5F6E56CB" w14:textId="77777777" w:rsidR="00D73D53" w:rsidRPr="00D73D53" w:rsidRDefault="00D73D53" w:rsidP="00D73D53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proofErr w:type="spellStart"/>
            <w:r w:rsidRPr="00D73D53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wh</w:t>
            </w:r>
            <w:proofErr w:type="spellEnd"/>
            <w:r w:rsidRPr="00D73D53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- question words</w:t>
            </w:r>
          </w:p>
          <w:p w14:paraId="5C5A638D" w14:textId="77777777" w:rsidR="00D73D53" w:rsidRPr="00D73D53" w:rsidRDefault="00D73D53" w:rsidP="000F09DB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2074" w:type="dxa"/>
          </w:tcPr>
          <w:p w14:paraId="39873D81" w14:textId="77777777" w:rsidR="00D73D53" w:rsidRPr="00D73D53" w:rsidRDefault="00D73D53" w:rsidP="000F09DB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</w:pPr>
            <w:r w:rsidRPr="00D73D53"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  <w:t>Why, what, where</w:t>
            </w:r>
          </w:p>
          <w:p w14:paraId="12A9F3F0" w14:textId="0BFBEE08" w:rsidR="00D73D53" w:rsidRPr="00D73D53" w:rsidRDefault="00D73D53" w:rsidP="000F09DB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</w:pPr>
            <w:r w:rsidRPr="00D73D53"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  <w:t>Which, when</w:t>
            </w:r>
          </w:p>
        </w:tc>
        <w:tc>
          <w:tcPr>
            <w:tcW w:w="2074" w:type="dxa"/>
          </w:tcPr>
          <w:p w14:paraId="5AF444B6" w14:textId="77777777" w:rsidR="00D73D53" w:rsidRPr="00D73D53" w:rsidRDefault="00D73D53" w:rsidP="00D73D53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D73D53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pl</w:t>
            </w:r>
            <w:r w:rsidRPr="00D73D53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u</w:t>
            </w:r>
            <w:r w:rsidRPr="00D73D53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mber</w:t>
            </w:r>
          </w:p>
          <w:p w14:paraId="1CFFFE41" w14:textId="2537B0B6" w:rsidR="00D73D53" w:rsidRPr="00D73D53" w:rsidRDefault="00D73D53" w:rsidP="000F09DB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hyperlink r:id="rId6" w:history="1">
              <w:r w:rsidRPr="00D73D53">
                <w:rPr>
                  <w:rFonts w:ascii="Times New Roman" w:eastAsia="Times New Roman" w:hAnsi="Times New Roman" w:cs="Times New Roman"/>
                  <w:color w:val="353535"/>
                  <w:kern w:val="0"/>
                  <w:szCs w:val="21"/>
                  <w:lang w:val="en-GB"/>
                </w:rPr>
                <w:t>electrician</w:t>
              </w:r>
            </w:hyperlink>
          </w:p>
        </w:tc>
        <w:tc>
          <w:tcPr>
            <w:tcW w:w="2074" w:type="dxa"/>
          </w:tcPr>
          <w:p w14:paraId="23C9C2B4" w14:textId="1A5F2BB3" w:rsidR="00D73D53" w:rsidRPr="00D73D53" w:rsidRDefault="00D73D53" w:rsidP="000F09DB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</w:pPr>
            <w:r w:rsidRPr="00D73D53"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  <w:t>ˈ</w:t>
            </w:r>
            <w:proofErr w:type="spellStart"/>
            <w:r w:rsidRPr="00D73D53"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  <w:t>plʌmə</w:t>
            </w:r>
            <w:proofErr w:type="spellEnd"/>
            <w:r w:rsidRPr="00D73D53"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  <w:t>(r)/</w:t>
            </w:r>
            <w:r w:rsidRPr="00D73D53"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  <w:br/>
              <w:t>/</w:t>
            </w:r>
            <w:proofErr w:type="spellStart"/>
            <w:r w:rsidRPr="00D73D53"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  <w:t>ɪˌlekˈtrɪʃ</w:t>
            </w:r>
            <w:proofErr w:type="spellEnd"/>
            <w:r w:rsidRPr="00D73D53"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  <w:t>(ə)n/</w:t>
            </w:r>
          </w:p>
        </w:tc>
      </w:tr>
      <w:tr w:rsidR="00D73D53" w:rsidRPr="00D73D53" w14:paraId="1D8D72C4" w14:textId="77777777" w:rsidTr="00D73D53">
        <w:tc>
          <w:tcPr>
            <w:tcW w:w="2074" w:type="dxa"/>
          </w:tcPr>
          <w:p w14:paraId="68F25834" w14:textId="405F10F8" w:rsidR="00D73D53" w:rsidRPr="00D73D53" w:rsidRDefault="00D73D53" w:rsidP="00D73D53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D73D53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123@gmail</w:t>
            </w:r>
            <w:r w:rsidRPr="00D73D53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.</w:t>
            </w:r>
            <w:r w:rsidRPr="00D73D53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com</w:t>
            </w:r>
          </w:p>
        </w:tc>
        <w:tc>
          <w:tcPr>
            <w:tcW w:w="2074" w:type="dxa"/>
          </w:tcPr>
          <w:p w14:paraId="342EAB45" w14:textId="06661DD7" w:rsidR="00D73D53" w:rsidRPr="00D73D53" w:rsidRDefault="00D73D53" w:rsidP="00D73D53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</w:pPr>
            <w:r w:rsidRPr="00D73D53"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  <w:t>dot</w:t>
            </w:r>
          </w:p>
        </w:tc>
        <w:tc>
          <w:tcPr>
            <w:tcW w:w="2074" w:type="dxa"/>
          </w:tcPr>
          <w:p w14:paraId="7D6D3826" w14:textId="77777777" w:rsidR="00D73D53" w:rsidRPr="00D73D53" w:rsidRDefault="00D73D53" w:rsidP="000F09DB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2074" w:type="dxa"/>
          </w:tcPr>
          <w:p w14:paraId="621011F3" w14:textId="77777777" w:rsidR="00D73D53" w:rsidRPr="00D73D53" w:rsidRDefault="00D73D53" w:rsidP="000F09DB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  <w:tr w:rsidR="00D73D53" w:rsidRPr="00D73D53" w14:paraId="5F113E07" w14:textId="77777777" w:rsidTr="00D73D53">
        <w:tc>
          <w:tcPr>
            <w:tcW w:w="2074" w:type="dxa"/>
          </w:tcPr>
          <w:p w14:paraId="1243CF19" w14:textId="239871E1" w:rsidR="00D73D53" w:rsidRPr="00D73D53" w:rsidRDefault="00D73D53" w:rsidP="00D73D53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D73D53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on the 6th of march 1997</w:t>
            </w:r>
          </w:p>
        </w:tc>
        <w:tc>
          <w:tcPr>
            <w:tcW w:w="2074" w:type="dxa"/>
          </w:tcPr>
          <w:p w14:paraId="4E6CB6CA" w14:textId="77777777" w:rsidR="00D73D53" w:rsidRPr="00D73D53" w:rsidRDefault="00D73D53" w:rsidP="00D73D53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</w:pPr>
          </w:p>
        </w:tc>
        <w:tc>
          <w:tcPr>
            <w:tcW w:w="2074" w:type="dxa"/>
          </w:tcPr>
          <w:p w14:paraId="3BAD52E0" w14:textId="77777777" w:rsidR="00D73D53" w:rsidRPr="00D73D53" w:rsidRDefault="00D73D53" w:rsidP="000F09DB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2074" w:type="dxa"/>
          </w:tcPr>
          <w:p w14:paraId="03514002" w14:textId="77777777" w:rsidR="00D73D53" w:rsidRPr="00D73D53" w:rsidRDefault="00D73D53" w:rsidP="000F09DB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  <w:tr w:rsidR="00D73D53" w:rsidRPr="00D73D53" w14:paraId="7BB671F3" w14:textId="77777777" w:rsidTr="00D73D53">
        <w:tc>
          <w:tcPr>
            <w:tcW w:w="2074" w:type="dxa"/>
          </w:tcPr>
          <w:p w14:paraId="213E802C" w14:textId="77777777" w:rsidR="00D73D53" w:rsidRPr="00D73D53" w:rsidRDefault="00D73D53" w:rsidP="00D73D53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D73D53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c</w:t>
            </w:r>
            <w:r w:rsidRPr="00D73D53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om</w:t>
            </w:r>
            <w:r w:rsidRPr="00D73D53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pass</w:t>
            </w:r>
          </w:p>
          <w:p w14:paraId="48CBC3AC" w14:textId="34489153" w:rsidR="00D73D53" w:rsidRPr="00D73D53" w:rsidRDefault="00D73D53" w:rsidP="00D73D53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D73D53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c</w:t>
            </w:r>
            <w:r w:rsidRPr="00D73D53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am</w:t>
            </w:r>
            <w:r w:rsidRPr="00D73D53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p</w:t>
            </w:r>
            <w:r w:rsidRPr="00D73D53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us</w:t>
            </w:r>
          </w:p>
        </w:tc>
        <w:tc>
          <w:tcPr>
            <w:tcW w:w="2074" w:type="dxa"/>
          </w:tcPr>
          <w:p w14:paraId="1354C445" w14:textId="77777777" w:rsidR="00D73D53" w:rsidRPr="00D73D53" w:rsidRDefault="00D73D53" w:rsidP="00D73D53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shd w:val="clear" w:color="auto" w:fill="F4F5F7"/>
              </w:rPr>
            </w:pPr>
            <w:r w:rsidRPr="00D73D53">
              <w:rPr>
                <w:rFonts w:ascii="Times New Roman" w:hAnsi="Times New Roman" w:cs="Times New Roman"/>
                <w:sz w:val="18"/>
                <w:szCs w:val="18"/>
                <w:shd w:val="clear" w:color="auto" w:fill="F4F5F7"/>
              </w:rPr>
              <w:t>/</w:t>
            </w:r>
            <w:r w:rsidRPr="00D73D53">
              <w:rPr>
                <w:rFonts w:ascii="Times New Roman" w:hAnsi="Times New Roman" w:cs="Times New Roman"/>
                <w:shd w:val="clear" w:color="auto" w:fill="F4F5F7"/>
              </w:rPr>
              <w:t>ˈ</w:t>
            </w:r>
            <w:proofErr w:type="spellStart"/>
            <w:r w:rsidRPr="00D73D53">
              <w:rPr>
                <w:rFonts w:ascii="Times New Roman" w:hAnsi="Times New Roman" w:cs="Times New Roman"/>
                <w:shd w:val="clear" w:color="auto" w:fill="F4F5F7"/>
              </w:rPr>
              <w:t>kʌmpəs</w:t>
            </w:r>
            <w:proofErr w:type="spellEnd"/>
            <w:r w:rsidRPr="00D73D53">
              <w:rPr>
                <w:rFonts w:ascii="Times New Roman" w:hAnsi="Times New Roman" w:cs="Times New Roman"/>
                <w:shd w:val="clear" w:color="auto" w:fill="F4F5F7"/>
              </w:rPr>
              <w:t>/</w:t>
            </w:r>
          </w:p>
          <w:p w14:paraId="0CCD8F8B" w14:textId="28372F2D" w:rsidR="00D73D53" w:rsidRPr="00D73D53" w:rsidRDefault="00D73D53" w:rsidP="00D73D53">
            <w:pPr>
              <w:widowControl/>
              <w:shd w:val="clear" w:color="auto" w:fill="FFFFFF"/>
              <w:jc w:val="left"/>
              <w:rPr>
                <w:rFonts w:ascii="Times New Roman" w:hAnsi="Times New Roman" w:cs="Times New Roman"/>
                <w:shd w:val="clear" w:color="auto" w:fill="F4F5F7"/>
              </w:rPr>
            </w:pPr>
            <w:r w:rsidRPr="00D73D53">
              <w:rPr>
                <w:rFonts w:ascii="Times New Roman" w:hAnsi="Times New Roman" w:cs="Times New Roman"/>
                <w:shd w:val="clear" w:color="auto" w:fill="F4F5F7"/>
              </w:rPr>
              <w:t xml:space="preserve">     point south</w:t>
            </w:r>
          </w:p>
          <w:p w14:paraId="4C1E7AEB" w14:textId="583DF089" w:rsidR="00D73D53" w:rsidRPr="00D73D53" w:rsidRDefault="00D73D53" w:rsidP="00D73D53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</w:pPr>
            <w:r w:rsidRPr="00D73D53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4F5F7"/>
              </w:rPr>
              <w:t>/</w:t>
            </w:r>
            <w:r w:rsidRPr="00D73D53">
              <w:rPr>
                <w:rStyle w:val="pron-text"/>
                <w:rFonts w:ascii="Times New Roman" w:hAnsi="Times New Roman" w:cs="Times New Roman"/>
                <w:shd w:val="clear" w:color="auto" w:fill="F4F5F7"/>
              </w:rPr>
              <w:t>ˈ</w:t>
            </w:r>
            <w:proofErr w:type="spellStart"/>
            <w:r w:rsidRPr="00D73D53">
              <w:rPr>
                <w:rStyle w:val="pron-text"/>
                <w:rFonts w:ascii="Times New Roman" w:hAnsi="Times New Roman" w:cs="Times New Roman"/>
                <w:shd w:val="clear" w:color="auto" w:fill="F4F5F7"/>
              </w:rPr>
              <w:t>kæmpəs</w:t>
            </w:r>
            <w:proofErr w:type="spellEnd"/>
            <w:r w:rsidRPr="00D73D53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4F5F7"/>
              </w:rPr>
              <w:t>/</w:t>
            </w:r>
          </w:p>
        </w:tc>
        <w:tc>
          <w:tcPr>
            <w:tcW w:w="2074" w:type="dxa"/>
          </w:tcPr>
          <w:p w14:paraId="485E769E" w14:textId="77777777" w:rsidR="00D73D53" w:rsidRPr="00D73D53" w:rsidRDefault="00D73D53" w:rsidP="000F09DB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2074" w:type="dxa"/>
          </w:tcPr>
          <w:p w14:paraId="6AF95ECB" w14:textId="77777777" w:rsidR="00D73D53" w:rsidRPr="00D73D53" w:rsidRDefault="00D73D53" w:rsidP="000F09DB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</w:tbl>
    <w:p w14:paraId="66F8BB3E" w14:textId="77777777" w:rsidR="00D73D53" w:rsidRDefault="00D73D53" w:rsidP="000F09DB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</w:p>
    <w:p w14:paraId="5331F2C2" w14:textId="77A1B54F" w:rsidR="00B27A36" w:rsidRDefault="00B27A36" w:rsidP="000F09DB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</w:p>
    <w:p w14:paraId="73B54227" w14:textId="5E874B29" w:rsidR="00B27A36" w:rsidRDefault="00B27A36" w:rsidP="000F09DB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>
        <w:rPr>
          <w:noProof/>
        </w:rPr>
        <w:drawing>
          <wp:inline distT="0" distB="0" distL="0" distR="0" wp14:anchorId="075B49F3" wp14:editId="45917A67">
            <wp:extent cx="5274310" cy="244094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2D33E" w14:textId="1FEED541" w:rsidR="00B27A36" w:rsidRDefault="00B27A36" w:rsidP="000F09DB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</w:p>
    <w:p w14:paraId="48F1E001" w14:textId="281E650D" w:rsidR="00B27A36" w:rsidRDefault="00B27A36" w:rsidP="000F09DB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>
        <w:rPr>
          <w:noProof/>
        </w:rPr>
        <w:lastRenderedPageBreak/>
        <w:drawing>
          <wp:inline distT="0" distB="0" distL="0" distR="0" wp14:anchorId="7CF628C2" wp14:editId="46162B13">
            <wp:extent cx="5274310" cy="284480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53D56" w14:textId="450EFE5C" w:rsidR="00B27A36" w:rsidRDefault="00B27A36" w:rsidP="000F09DB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</w:p>
    <w:p w14:paraId="5D8DA024" w14:textId="31176553" w:rsidR="00B27A36" w:rsidRPr="00D73D53" w:rsidRDefault="00B27A36" w:rsidP="000F09DB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>
        <w:rPr>
          <w:noProof/>
        </w:rPr>
        <w:drawing>
          <wp:inline distT="0" distB="0" distL="0" distR="0" wp14:anchorId="6DC4626E" wp14:editId="353BF4BA">
            <wp:extent cx="5274310" cy="352552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601D1" w14:textId="5E3EA050" w:rsidR="00B27A36" w:rsidRDefault="00B27A36" w:rsidP="000F09DB">
      <w:pPr>
        <w:widowControl/>
        <w:shd w:val="clear" w:color="auto" w:fill="FFFFFF"/>
        <w:jc w:val="left"/>
        <w:rPr>
          <w:noProof/>
        </w:rPr>
      </w:pPr>
    </w:p>
    <w:p w14:paraId="23990C68" w14:textId="4DFF47E9" w:rsidR="00B27A36" w:rsidRDefault="00B27A36" w:rsidP="000F09DB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>
        <w:rPr>
          <w:noProof/>
        </w:rPr>
        <w:drawing>
          <wp:inline distT="0" distB="0" distL="0" distR="0" wp14:anchorId="55769D58" wp14:editId="2A31E939">
            <wp:extent cx="5274310" cy="480568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0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36873" w14:textId="57CCEC06" w:rsidR="00B27A36" w:rsidRDefault="00B27A36" w:rsidP="000F09DB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</w:p>
    <w:p w14:paraId="46428B22" w14:textId="3FB8FB8F" w:rsidR="00B27A36" w:rsidRDefault="00B27A36" w:rsidP="000F09DB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>
        <w:rPr>
          <w:noProof/>
        </w:rPr>
        <w:drawing>
          <wp:inline distT="0" distB="0" distL="0" distR="0" wp14:anchorId="31396795" wp14:editId="50B80C34">
            <wp:extent cx="5274310" cy="4813935"/>
            <wp:effectExtent l="0" t="0" r="254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1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78088" w14:textId="492F17FB" w:rsidR="00B27A36" w:rsidRDefault="00B27A36" w:rsidP="000F09DB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</w:p>
    <w:p w14:paraId="2EB7CD74" w14:textId="0883B78D" w:rsidR="00B27A36" w:rsidRDefault="00B27A36" w:rsidP="000F09DB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  <w:r>
        <w:rPr>
          <w:noProof/>
        </w:rPr>
        <w:drawing>
          <wp:inline distT="0" distB="0" distL="0" distR="0" wp14:anchorId="4025491B" wp14:editId="52743C3C">
            <wp:extent cx="5274310" cy="2718435"/>
            <wp:effectExtent l="0" t="0" r="254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692BA" w14:textId="6B87847C" w:rsidR="00B27A36" w:rsidRPr="000F09DB" w:rsidRDefault="00B27A36" w:rsidP="000F09DB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353535"/>
          <w:kern w:val="0"/>
          <w:szCs w:val="21"/>
          <w:lang w:val="en-GB"/>
        </w:rPr>
      </w:pPr>
    </w:p>
    <w:p w14:paraId="3E17DD71" w14:textId="77777777" w:rsidR="00F73C31" w:rsidRPr="000F09DB" w:rsidRDefault="00F73C31">
      <w:pPr>
        <w:rPr>
          <w:lang w:val="en-GB"/>
        </w:rPr>
      </w:pPr>
    </w:p>
    <w:sectPr w:rsidR="00F73C31" w:rsidRPr="000F09D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2tDAytDC2NDczN7JQ0lEKTi0uzszPAykwrAUAFtOWYiwAAAA="/>
  </w:docVars>
  <w:rsids>
    <w:rsidRoot w:val="00961FD8"/>
    <w:rsid w:val="000F09DB"/>
    <w:rsid w:val="0016658A"/>
    <w:rsid w:val="00765B77"/>
    <w:rsid w:val="00890A0C"/>
    <w:rsid w:val="00961FD8"/>
    <w:rsid w:val="00B27A36"/>
    <w:rsid w:val="00C46C47"/>
    <w:rsid w:val="00D73D53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8079E"/>
  <w15:chartTrackingRefBased/>
  <w15:docId w15:val="{74BD6118-DE6A-4BE1-B391-C68A68805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D53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F09DB"/>
    <w:rPr>
      <w:color w:val="0000FF"/>
      <w:u w:val="single"/>
    </w:rPr>
  </w:style>
  <w:style w:type="table" w:styleId="TableGrid">
    <w:name w:val="Table Grid"/>
    <w:basedOn w:val="TableNormal"/>
    <w:uiPriority w:val="39"/>
    <w:rsid w:val="00D73D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73D53"/>
    <w:rPr>
      <w:color w:val="605E5C"/>
      <w:shd w:val="clear" w:color="auto" w:fill="E1DFDD"/>
    </w:rPr>
  </w:style>
  <w:style w:type="character" w:customStyle="1" w:styleId="pron-text">
    <w:name w:val="pron-text"/>
    <w:basedOn w:val="DefaultParagraphFont"/>
    <w:rsid w:val="00D73D53"/>
  </w:style>
  <w:style w:type="character" w:customStyle="1" w:styleId="skip">
    <w:name w:val="skip"/>
    <w:basedOn w:val="DefaultParagraphFont"/>
    <w:rsid w:val="00D73D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94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89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0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99897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981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0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11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39588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783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58478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26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73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03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63334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3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713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87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60040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387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695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1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95994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52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678037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454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98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4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44389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16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60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5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061679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99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29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3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657579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450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80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24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68572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91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javascript:;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hyperlink" Target="https://www.cambly.com/api/chats/62ff79be7a1685b3022a220c/video" TargetMode="Externa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83</Words>
  <Characters>478</Characters>
  <Application>Microsoft Office Word</Application>
  <DocSecurity>0</DocSecurity>
  <Lines>3</Lines>
  <Paragraphs>1</Paragraphs>
  <ScaleCrop>false</ScaleCrop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5</cp:revision>
  <dcterms:created xsi:type="dcterms:W3CDTF">2022-08-19T13:00:00Z</dcterms:created>
  <dcterms:modified xsi:type="dcterms:W3CDTF">2022-08-19T16:18:00Z</dcterms:modified>
</cp:coreProperties>
</file>